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7777777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Projektname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77777777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Gruppenbezeichner&gt;</w:t>
      </w:r>
      <w:r w:rsidRPr="00272A78">
        <w:rPr>
          <w:rFonts w:cstheme="minorHAnsi"/>
        </w:rPr>
        <w:t>:</w:t>
      </w:r>
    </w:p>
    <w:p w14:paraId="671CD41D" w14:textId="77777777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Teilnehmer 1&gt;</w:t>
      </w:r>
    </w:p>
    <w:p w14:paraId="5802449C" w14:textId="77777777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Teilnehmer 2&gt;</w:t>
      </w:r>
    </w:p>
    <w:p w14:paraId="6A0EF9F9" w14:textId="77777777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…</w:t>
      </w:r>
    </w:p>
    <w:p w14:paraId="5B98B579" w14:textId="77777777" w:rsidR="00D85B54" w:rsidRPr="00272A78" w:rsidRDefault="00D85B54" w:rsidP="00D85B54">
      <w:pPr>
        <w:jc w:val="center"/>
        <w:rPr>
          <w:rFonts w:cstheme="minorHAnsi"/>
        </w:rPr>
      </w:pPr>
      <w:r w:rsidRPr="00272A78">
        <w:rPr>
          <w:rFonts w:cstheme="minorHAnsi"/>
          <w:highlight w:val="yellow"/>
        </w:rPr>
        <w:t>&lt;Teilnehmer n&gt;</w:t>
      </w:r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503E6406" w14:textId="3E819F27" w:rsidR="007A7194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55581855" w:history="1">
            <w:r w:rsidR="007A7194" w:rsidRPr="00EF68FE">
              <w:rPr>
                <w:rStyle w:val="Hyperlink"/>
                <w:rFonts w:cstheme="minorHAnsi"/>
                <w:noProof/>
              </w:rPr>
              <w:t>Projektbeschreibung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55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04901B24" w14:textId="1AFD06FA" w:rsidR="007A7194" w:rsidRDefault="00D15FD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56" w:history="1">
            <w:r w:rsidR="007A7194" w:rsidRPr="00EF68FE">
              <w:rPr>
                <w:rStyle w:val="Hyperlink"/>
                <w:rFonts w:cstheme="minorHAnsi"/>
                <w:noProof/>
              </w:rPr>
              <w:t>Zyklus I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56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276DE934" w14:textId="65D63697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57" w:history="1">
            <w:r w:rsidR="007A7194" w:rsidRPr="00EF68FE">
              <w:rPr>
                <w:rStyle w:val="Hyperlink"/>
                <w:rFonts w:cstheme="minorHAnsi"/>
                <w:noProof/>
              </w:rPr>
              <w:t>User-Stories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57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3E98416A" w14:textId="2462863B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58" w:history="1">
            <w:r w:rsidR="007A7194" w:rsidRPr="00EF68FE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58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72124AF5" w14:textId="6CF05281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59" w:history="1">
            <w:r w:rsidR="007A7194" w:rsidRPr="00EF68FE">
              <w:rPr>
                <w:rStyle w:val="Hyperlink"/>
                <w:rFonts w:cstheme="minorHAnsi"/>
                <w:noProof/>
              </w:rPr>
              <w:t>Szenarien (MSCs)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59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42D295D6" w14:textId="62AFC310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0" w:history="1">
            <w:r w:rsidR="007A7194" w:rsidRPr="00EF68FE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0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23CAFDE6" w14:textId="720BD34A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1" w:history="1">
            <w:r w:rsidR="007A7194" w:rsidRPr="00EF68FE">
              <w:rPr>
                <w:rStyle w:val="Hyperlink"/>
                <w:rFonts w:cstheme="minorHAnsi"/>
                <w:noProof/>
              </w:rPr>
              <w:t>Funktionalitätsplanung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1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3D7B1B26" w14:textId="38950BD0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2" w:history="1">
            <w:r w:rsidR="007A7194" w:rsidRPr="00EF68FE">
              <w:rPr>
                <w:rStyle w:val="Hyperlink"/>
                <w:rFonts w:cstheme="minorHAnsi"/>
                <w:noProof/>
              </w:rPr>
              <w:t>Systemtests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2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36CD5C4B" w14:textId="2C956542" w:rsidR="007A7194" w:rsidRDefault="00D15FD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3" w:history="1">
            <w:r w:rsidR="007A7194" w:rsidRPr="00EF68FE">
              <w:rPr>
                <w:rStyle w:val="Hyperlink"/>
                <w:rFonts w:cstheme="minorHAnsi"/>
                <w:noProof/>
              </w:rPr>
              <w:t>Zyklus II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3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7F5A7AC4" w14:textId="76FEA043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4" w:history="1">
            <w:r w:rsidR="007A7194" w:rsidRPr="00EF68FE">
              <w:rPr>
                <w:rStyle w:val="Hyperlink"/>
                <w:rFonts w:cstheme="minorHAnsi"/>
                <w:noProof/>
              </w:rPr>
              <w:t>User-Stories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4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4D24A305" w14:textId="28A8E101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5" w:history="1">
            <w:r w:rsidR="007A7194" w:rsidRPr="00EF68FE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5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118ECD5D" w14:textId="51A69D8F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6" w:history="1">
            <w:r w:rsidR="007A7194" w:rsidRPr="00EF68FE">
              <w:rPr>
                <w:rStyle w:val="Hyperlink"/>
                <w:rFonts w:cstheme="minorHAnsi"/>
                <w:noProof/>
              </w:rPr>
              <w:t>Szenarien (MSCs)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6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2E691465" w14:textId="50C8C5B0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7" w:history="1">
            <w:r w:rsidR="007A7194" w:rsidRPr="00EF68FE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7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10403598" w14:textId="6E8673DB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8" w:history="1">
            <w:r w:rsidR="007A7194" w:rsidRPr="00EF68FE">
              <w:rPr>
                <w:rStyle w:val="Hyperlink"/>
                <w:rFonts w:cstheme="minorHAnsi"/>
                <w:noProof/>
              </w:rPr>
              <w:t>Funktionalitätsplanung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8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0A54C5F7" w14:textId="1F0185F4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69" w:history="1">
            <w:r w:rsidR="007A7194" w:rsidRPr="00EF68FE">
              <w:rPr>
                <w:rStyle w:val="Hyperlink"/>
                <w:rFonts w:cstheme="minorHAnsi"/>
                <w:noProof/>
              </w:rPr>
              <w:t>Unittests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69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713B3B9E" w14:textId="7E3AD406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0" w:history="1">
            <w:r w:rsidR="007A7194" w:rsidRPr="00EF68FE">
              <w:rPr>
                <w:rStyle w:val="Hyperlink"/>
                <w:rFonts w:cstheme="minorHAnsi"/>
                <w:noProof/>
              </w:rPr>
              <w:t>Systemtests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0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086B00A8" w14:textId="362BA17C" w:rsidR="007A7194" w:rsidRDefault="00D15FD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1" w:history="1">
            <w:r w:rsidR="007A7194" w:rsidRPr="00EF68FE">
              <w:rPr>
                <w:rStyle w:val="Hyperlink"/>
                <w:rFonts w:cstheme="minorHAnsi"/>
                <w:noProof/>
              </w:rPr>
              <w:t>Zyklus III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1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0C04E202" w14:textId="7B8DE655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2" w:history="1">
            <w:r w:rsidR="007A7194" w:rsidRPr="00EF68FE">
              <w:rPr>
                <w:rStyle w:val="Hyperlink"/>
                <w:rFonts w:cstheme="minorHAnsi"/>
                <w:noProof/>
              </w:rPr>
              <w:t>User-Stories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2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325F2A50" w14:textId="26448411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3" w:history="1">
            <w:r w:rsidR="007A7194" w:rsidRPr="00EF68FE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3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07E712C3" w14:textId="55204799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4" w:history="1">
            <w:r w:rsidR="007A7194" w:rsidRPr="00EF68FE">
              <w:rPr>
                <w:rStyle w:val="Hyperlink"/>
                <w:rFonts w:cstheme="minorHAnsi"/>
                <w:noProof/>
              </w:rPr>
              <w:t>Szenarien (MSCs)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4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46C77232" w14:textId="6E5FBD40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5" w:history="1">
            <w:r w:rsidR="007A7194" w:rsidRPr="00EF68FE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5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6C74BA35" w14:textId="27D60F70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6" w:history="1">
            <w:r w:rsidR="007A7194" w:rsidRPr="00EF68FE">
              <w:rPr>
                <w:rStyle w:val="Hyperlink"/>
                <w:rFonts w:cstheme="minorHAnsi"/>
                <w:noProof/>
              </w:rPr>
              <w:t>Funktionalitätsplanung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6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55187F7C" w14:textId="59BCE8BE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7" w:history="1">
            <w:r w:rsidR="007A7194" w:rsidRPr="00EF68FE">
              <w:rPr>
                <w:rStyle w:val="Hyperlink"/>
                <w:rFonts w:cstheme="minorHAnsi"/>
                <w:noProof/>
              </w:rPr>
              <w:t>Unittests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7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27DF982F" w14:textId="227DA4DC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8" w:history="1">
            <w:r w:rsidR="007A7194" w:rsidRPr="00EF68FE">
              <w:rPr>
                <w:rStyle w:val="Hyperlink"/>
                <w:rFonts w:cstheme="minorHAnsi"/>
                <w:noProof/>
              </w:rPr>
              <w:t>Systemtests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8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47DDF846" w14:textId="79836789" w:rsidR="007A7194" w:rsidRDefault="00D15FD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79" w:history="1">
            <w:r w:rsidR="007A7194" w:rsidRPr="00EF68FE">
              <w:rPr>
                <w:rStyle w:val="Hyperlink"/>
                <w:rFonts w:cstheme="minorHAnsi"/>
                <w:noProof/>
              </w:rPr>
              <w:t>Nutzerhandbuch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79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298A6DEC" w14:textId="34816D8D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80" w:history="1">
            <w:r w:rsidR="007A7194" w:rsidRPr="00EF68FE">
              <w:rPr>
                <w:rStyle w:val="Hyperlink"/>
                <w:rFonts w:cstheme="minorHAnsi"/>
                <w:noProof/>
              </w:rPr>
              <w:t>Technische Anforderungen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80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3EA7BE11" w14:textId="1CBB103C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81" w:history="1">
            <w:r w:rsidR="007A7194" w:rsidRPr="00EF68FE">
              <w:rPr>
                <w:rStyle w:val="Hyperlink"/>
                <w:rFonts w:cstheme="minorHAnsi"/>
                <w:noProof/>
              </w:rPr>
              <w:t>Installationsanleitung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81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44336905" w14:textId="479FE18E" w:rsidR="007A7194" w:rsidRDefault="00D15FD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55581882" w:history="1">
            <w:r w:rsidR="007A7194" w:rsidRPr="00EF68FE">
              <w:rPr>
                <w:rStyle w:val="Hyperlink"/>
                <w:rFonts w:cstheme="minorHAnsi"/>
                <w:noProof/>
              </w:rPr>
              <w:t>Bedienungsanleitung</w:t>
            </w:r>
            <w:r w:rsidR="007A7194">
              <w:rPr>
                <w:noProof/>
                <w:webHidden/>
              </w:rPr>
              <w:tab/>
            </w:r>
            <w:r w:rsidR="007A7194">
              <w:rPr>
                <w:noProof/>
                <w:webHidden/>
              </w:rPr>
              <w:fldChar w:fldCharType="begin"/>
            </w:r>
            <w:r w:rsidR="007A7194">
              <w:rPr>
                <w:noProof/>
                <w:webHidden/>
              </w:rPr>
              <w:instrText xml:space="preserve"> PAGEREF _Toc55581882 \h </w:instrText>
            </w:r>
            <w:r w:rsidR="007A7194">
              <w:rPr>
                <w:noProof/>
                <w:webHidden/>
              </w:rPr>
            </w:r>
            <w:r w:rsidR="007A7194">
              <w:rPr>
                <w:noProof/>
                <w:webHidden/>
              </w:rPr>
              <w:fldChar w:fldCharType="separate"/>
            </w:r>
            <w:r w:rsidR="000112E2">
              <w:rPr>
                <w:noProof/>
                <w:webHidden/>
              </w:rPr>
              <w:t>1</w:t>
            </w:r>
            <w:r w:rsidR="007A7194">
              <w:rPr>
                <w:noProof/>
                <w:webHidden/>
              </w:rPr>
              <w:fldChar w:fldCharType="end"/>
            </w:r>
          </w:hyperlink>
        </w:p>
        <w:p w14:paraId="1EE6AA7C" w14:textId="626ED06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5558185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4A5DB81B" w:rsidR="00780896" w:rsidRPr="00272A78" w:rsidRDefault="008F11FA" w:rsidP="00780896">
      <w:pPr>
        <w:pStyle w:val="berschrift1"/>
        <w:jc w:val="center"/>
        <w:rPr>
          <w:rFonts w:asciiTheme="minorHAnsi" w:hAnsiTheme="minorHAnsi" w:cstheme="minorHAnsi"/>
        </w:rPr>
      </w:pPr>
      <w:bookmarkStart w:id="2" w:name="_Toc5558185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" w:name="_Toc55581857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3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70238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4" w:name="_Hlk4739655"/>
            <w:bookmarkStart w:id="5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proofErr w:type="gramStart"/>
            <w:r w:rsidRPr="00272A78">
              <w:rPr>
                <w:rFonts w:cstheme="minorHAnsi"/>
              </w:rPr>
              <w:t>Eindeutiger</w:t>
            </w:r>
            <w:proofErr w:type="gramEnd"/>
            <w:r w:rsidRPr="00272A78">
              <w:rPr>
                <w:rFonts w:cstheme="minorHAnsi"/>
              </w:rPr>
              <w:t xml:space="preserve">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270238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270238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260FF7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270238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270238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4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5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CF7353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6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7" w:name="_Hlk19187894"/>
      <w:bookmarkEnd w:id="6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8" w:name="_Toc55581858"/>
      <w:r>
        <w:rPr>
          <w:rFonts w:eastAsiaTheme="majorEastAsia" w:cstheme="minorHAnsi"/>
          <w:sz w:val="32"/>
          <w:szCs w:val="32"/>
        </w:rPr>
        <w:t>Papierprototypen</w:t>
      </w:r>
      <w:bookmarkEnd w:id="8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49557CC" w:rsidR="00BC24D6" w:rsidRDefault="000112E2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proofErr w:type="spellStart"/>
      <w:r>
        <w:rPr>
          <w:rFonts w:asciiTheme="minorHAnsi" w:hAnsiTheme="minorHAnsi" w:cstheme="minorHAnsi"/>
          <w:color w:val="auto"/>
          <w:sz w:val="32"/>
          <w:szCs w:val="32"/>
        </w:rPr>
        <w:t>sadas</w:t>
      </w:r>
      <w:proofErr w:type="spellEnd"/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9" w:name="_Toc508709269"/>
      <w:bookmarkStart w:id="10" w:name="_Toc55581859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9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0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1" w:name="_Toc55581860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1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55581861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2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7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3" w:name="_Toc5558186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3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55581863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p w14:paraId="1A09FC1A" w14:textId="52673E6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5558186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proofErr w:type="gramStart"/>
            <w:r w:rsidRPr="00272A78">
              <w:rPr>
                <w:rFonts w:cstheme="minorHAnsi"/>
              </w:rPr>
              <w:t>Eindeutiger</w:t>
            </w:r>
            <w:proofErr w:type="gramEnd"/>
            <w:r w:rsidRPr="00272A78">
              <w:rPr>
                <w:rFonts w:cstheme="minorHAnsi"/>
              </w:rPr>
              <w:t xml:space="preserve">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55581865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5558186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5558186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55581868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52D22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52D22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52D22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52D22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52D22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52D22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52D22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52D22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52D22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52D22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5558186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5558187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1C873A1F" w14:textId="67D40C47" w:rsidR="00D85B54" w:rsidRPr="00272A78" w:rsidRDefault="00504E1F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55581871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p w14:paraId="25F376E7" w14:textId="77777777" w:rsidR="00F33917" w:rsidRPr="00272A78" w:rsidRDefault="00F33917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55581872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proofErr w:type="gramStart"/>
            <w:r w:rsidRPr="00272A78">
              <w:rPr>
                <w:rFonts w:cstheme="minorHAnsi"/>
              </w:rPr>
              <w:t>Eindeutiger</w:t>
            </w:r>
            <w:proofErr w:type="gramEnd"/>
            <w:r w:rsidRPr="00272A78">
              <w:rPr>
                <w:rFonts w:cstheme="minorHAnsi"/>
              </w:rPr>
              <w:t xml:space="preserve">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55581873"/>
      <w:r>
        <w:rPr>
          <w:rFonts w:eastAsiaTheme="majorEastAsia" w:cstheme="minorHAnsi"/>
          <w:sz w:val="32"/>
          <w:szCs w:val="32"/>
        </w:rPr>
        <w:t>Papierprototypen</w:t>
      </w:r>
      <w:bookmarkEnd w:id="27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8" w:name="_Toc55581874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8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9" w:name="_Toc55581875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9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55581876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0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52D22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52D22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52D22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52D22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52D22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52D22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52D22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52D22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52D22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52D22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52D2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52D22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52D22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52D2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52D22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55581877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1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2" w:name="_Toc55581878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2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55581879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3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55581880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55581881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5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55581882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F09AC0" w14:textId="77777777" w:rsidR="00D15FDC" w:rsidRDefault="00D15FDC" w:rsidP="00E602EC">
      <w:pPr>
        <w:spacing w:after="0" w:line="240" w:lineRule="auto"/>
      </w:pPr>
      <w:r>
        <w:separator/>
      </w:r>
    </w:p>
  </w:endnote>
  <w:endnote w:type="continuationSeparator" w:id="0">
    <w:p w14:paraId="02F2B9F8" w14:textId="77777777" w:rsidR="00D15FDC" w:rsidRDefault="00D15FDC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2FBB195B" w:rsidR="00BC3A19" w:rsidRDefault="00BC3A1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7353">
          <w:rPr>
            <w:noProof/>
          </w:rPr>
          <w:t>15</w:t>
        </w:r>
        <w:r>
          <w:fldChar w:fldCharType="end"/>
        </w:r>
      </w:p>
    </w:sdtContent>
  </w:sdt>
  <w:p w14:paraId="06BAC232" w14:textId="55075635" w:rsidR="00BC3A19" w:rsidRPr="00272A78" w:rsidRDefault="00BC3A19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9525A5" w14:textId="77777777" w:rsidR="00D15FDC" w:rsidRDefault="00D15FDC" w:rsidP="00E602EC">
      <w:pPr>
        <w:spacing w:after="0" w:line="240" w:lineRule="auto"/>
      </w:pPr>
      <w:r>
        <w:separator/>
      </w:r>
    </w:p>
  </w:footnote>
  <w:footnote w:type="continuationSeparator" w:id="0">
    <w:p w14:paraId="09CC7854" w14:textId="77777777" w:rsidR="00D15FDC" w:rsidRDefault="00D15FDC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gUAStpCoCwAAAA="/>
  </w:docVars>
  <w:rsids>
    <w:rsidRoot w:val="001A2502"/>
    <w:rsid w:val="000112E2"/>
    <w:rsid w:val="0004695A"/>
    <w:rsid w:val="00047C7E"/>
    <w:rsid w:val="0008009F"/>
    <w:rsid w:val="000807D9"/>
    <w:rsid w:val="00091B20"/>
    <w:rsid w:val="0009291D"/>
    <w:rsid w:val="000D1300"/>
    <w:rsid w:val="000D30C5"/>
    <w:rsid w:val="000E1E39"/>
    <w:rsid w:val="00106EF4"/>
    <w:rsid w:val="00192A60"/>
    <w:rsid w:val="001A2502"/>
    <w:rsid w:val="001A3E6E"/>
    <w:rsid w:val="001B507E"/>
    <w:rsid w:val="001F5E6B"/>
    <w:rsid w:val="0022454A"/>
    <w:rsid w:val="0026093B"/>
    <w:rsid w:val="00260FF7"/>
    <w:rsid w:val="00270238"/>
    <w:rsid w:val="00272A78"/>
    <w:rsid w:val="00303D02"/>
    <w:rsid w:val="00306B3A"/>
    <w:rsid w:val="00335052"/>
    <w:rsid w:val="00353E3C"/>
    <w:rsid w:val="003726F1"/>
    <w:rsid w:val="004015B5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F6B38"/>
    <w:rsid w:val="00622535"/>
    <w:rsid w:val="00625F6C"/>
    <w:rsid w:val="00644179"/>
    <w:rsid w:val="006B1334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7649"/>
    <w:rsid w:val="007F590C"/>
    <w:rsid w:val="00801476"/>
    <w:rsid w:val="00803E26"/>
    <w:rsid w:val="0084451E"/>
    <w:rsid w:val="0088792B"/>
    <w:rsid w:val="008918EE"/>
    <w:rsid w:val="008971E9"/>
    <w:rsid w:val="008F11FA"/>
    <w:rsid w:val="00922720"/>
    <w:rsid w:val="00947AF5"/>
    <w:rsid w:val="00977CBD"/>
    <w:rsid w:val="00993841"/>
    <w:rsid w:val="009C63EB"/>
    <w:rsid w:val="00A05148"/>
    <w:rsid w:val="00A07803"/>
    <w:rsid w:val="00A31A53"/>
    <w:rsid w:val="00A41570"/>
    <w:rsid w:val="00A432A1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86937"/>
    <w:rsid w:val="00CA0A35"/>
    <w:rsid w:val="00CB7ACD"/>
    <w:rsid w:val="00CF0841"/>
    <w:rsid w:val="00CF115F"/>
    <w:rsid w:val="00CF7353"/>
    <w:rsid w:val="00D02080"/>
    <w:rsid w:val="00D15FDC"/>
    <w:rsid w:val="00D247D7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C7B4A"/>
    <w:rsid w:val="00F02352"/>
    <w:rsid w:val="00F26713"/>
    <w:rsid w:val="00F33917"/>
    <w:rsid w:val="00F34AE6"/>
    <w:rsid w:val="00F5356B"/>
    <w:rsid w:val="00F664D2"/>
    <w:rsid w:val="00F96170"/>
    <w:rsid w:val="00FA37E0"/>
    <w:rsid w:val="00FA6D79"/>
    <w:rsid w:val="00FB3E08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7F9BD-A7A9-456C-8D5F-9003936FD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7</Words>
  <Characters>11452</Characters>
  <Application>Microsoft Office Word</Application>
  <DocSecurity>0</DocSecurity>
  <Lines>95</Lines>
  <Paragraphs>2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Geraldine Todt</cp:lastModifiedBy>
  <cp:revision>18</cp:revision>
  <cp:lastPrinted>2017-04-24T06:35:00Z</cp:lastPrinted>
  <dcterms:created xsi:type="dcterms:W3CDTF">2019-09-12T10:26:00Z</dcterms:created>
  <dcterms:modified xsi:type="dcterms:W3CDTF">2020-11-12T15:20:00Z</dcterms:modified>
</cp:coreProperties>
</file>